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56D22B03" w:rsidRDefault="25EC5C41" w14:paraId="6439AD5D" w14:textId="35C86222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mbers present: A. Brown, Magee, Morris, S</w:t>
      </w:r>
      <w:r w:rsidRPr="56D22B03" w:rsidR="42B739B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tout, </w:t>
      </w:r>
      <w:r w:rsidRPr="56D22B03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digo, Kousma, Zerbst, Partlow, Drum, </w:t>
      </w:r>
    </w:p>
    <w:p w:rsidR="25EC5C41" w:rsidP="35F225F7" w:rsidRDefault="25EC5C41" w14:paraId="71759F35" w14:textId="7C7EC20B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  <w:r w:rsidRPr="35F225F7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56D22B03" w:rsidRDefault="19663526" w14:paraId="341C8A76" w14:textId="23E87311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56D22B03" w:rsidR="0FB5C75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ick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56D22B03" w:rsidRDefault="00577F8F" w14:paraId="314E3511" w14:textId="084050E5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bookmarkStart w:name="_Int_HgVJ5sPf" w:id="1619749632"/>
      <w:r w:rsidRPr="56D22B03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bookmarkEnd w:id="1619749632"/>
      <w:r w:rsidRPr="56D22B03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56D22B03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56D22B03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8:</w:t>
      </w:r>
      <w:r w:rsidRPr="56D22B03" w:rsidR="737E56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1</w:t>
      </w:r>
      <w:r w:rsidRPr="56D22B03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56D22B03" w:rsidRDefault="00577F8F" w14:paraId="7B9EA914" w14:textId="17AA23CC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56D22B03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56D22B03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D22B03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56D22B03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D22B03" w:rsidR="2252166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vember 11</w:t>
      </w:r>
      <w:r w:rsidRPr="56D22B03" w:rsidR="7279BA6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56D22B03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D22B03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5,</w:t>
      </w:r>
      <w:r w:rsidRPr="56D22B03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 w:rsidRPr="56D22B03" w:rsidR="36BF110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ith changes</w:t>
      </w:r>
      <w:r>
        <w:tab/>
      </w:r>
    </w:p>
    <w:p w:rsidR="06346273" w:rsidP="56D22B03" w:rsidRDefault="06346273" w14:paraId="30ACB49E" w14:textId="116A021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:</w:t>
      </w:r>
      <w:r w:rsidRPr="56D22B03" w:rsidR="61CD4C8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Kousma</w:t>
      </w:r>
      <w:r w:rsidRPr="56D22B03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; Seconded: </w:t>
      </w:r>
      <w:r w:rsidRPr="56D22B03" w:rsidR="60AB11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. Brown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35F225F7" w:rsidRDefault="00CA04B4" w14:paraId="5DB52F2C" w14:textId="08C5F85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35F225F7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35F225F7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35F225F7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35F225F7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28,687.3</w:t>
      </w:r>
      <w:r w:rsidRPr="35F225F7" w:rsidR="2DA09CA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35F225F7" w:rsidRDefault="00877955" w14:paraId="66290FDF" w14:textId="6F9B758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56D22B03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56D22B03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2</w:t>
      </w:r>
      <w:r w:rsidRPr="56D22B03" w:rsidR="54A0C45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2.55</w:t>
      </w:r>
    </w:p>
    <w:p w:rsidR="56D22B03" w:rsidP="56D22B03" w:rsidRDefault="56D22B03" w14:paraId="41B6B619" w14:textId="0BBB0686">
      <w:pPr>
        <w:pStyle w:val="ListParagraph"/>
        <w:spacing/>
        <w:ind w:left="144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="6DB6C8C5" w:rsidP="56D22B03" w:rsidRDefault="6DB6C8C5" w14:paraId="333F13DF" w14:textId="4EC16C83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6DB6C8C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Guest Speaker: Alumni &amp; Donor Engagement- Ke'</w:t>
      </w:r>
      <w:r w:rsidRPr="56D22B03" w:rsidR="2CEA661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</w:t>
      </w:r>
      <w:r w:rsidRPr="56D22B03" w:rsidR="6DB6C8C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 Armstrong &amp; Brandon Kurzweg</w:t>
      </w:r>
    </w:p>
    <w:p w:rsidR="28D3CE1E" w:rsidP="56D22B03" w:rsidRDefault="28D3CE1E" w14:paraId="2CE79EEC" w14:textId="4C1E811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hanges</w:t>
      </w:r>
    </w:p>
    <w:p w:rsidR="28D3CE1E" w:rsidP="56D22B03" w:rsidRDefault="28D3CE1E" w14:paraId="3BE1A66F" w14:textId="4DCC69A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Foundations- fundraising</w:t>
      </w:r>
    </w:p>
    <w:p w:rsidR="28D3CE1E" w:rsidP="56D22B03" w:rsidRDefault="28D3CE1E" w14:paraId="1E69C4E8" w14:textId="4F8621F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Development- asking for donations</w:t>
      </w:r>
    </w:p>
    <w:p w:rsidR="28D3CE1E" w:rsidP="56D22B03" w:rsidRDefault="28D3CE1E" w14:paraId="25125A21" w14:textId="4A0F2DCC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ons- </w:t>
      </w:r>
      <w:bookmarkStart w:name="_Int_lUsvBMyZ" w:id="514352007"/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logistics</w:t>
      </w:r>
      <w:bookmarkEnd w:id="514352007"/>
    </w:p>
    <w:p w:rsidR="28D3CE1E" w:rsidP="56D22B03" w:rsidRDefault="28D3CE1E" w14:paraId="4920FBB9" w14:textId="2498D93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ngagement- engage with Alumni first</w:t>
      </w:r>
    </w:p>
    <w:p w:rsidR="28D3CE1E" w:rsidP="56D22B03" w:rsidRDefault="28D3CE1E" w14:paraId="01BC13B7" w14:textId="3AEEB991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Work Engagement Plan</w:t>
      </w:r>
    </w:p>
    <w:p w:rsidR="28D3CE1E" w:rsidP="56D22B03" w:rsidRDefault="28D3CE1E" w14:paraId="28851F20" w14:textId="3673BFF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Programming- </w:t>
      </w:r>
      <w:r w:rsidRPr="56D22B03" w:rsidR="7160C28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initiatives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, webinars, telling their story-class ambassadors for </w:t>
      </w:r>
      <w:r w:rsidRPr="56D22B03" w:rsidR="777EE40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15 </w:t>
      </w:r>
      <w:r w:rsidRPr="56D22B03" w:rsidR="777EE40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years,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etc.</w:t>
      </w:r>
    </w:p>
    <w:p w:rsidR="28D3CE1E" w:rsidP="56D22B03" w:rsidRDefault="28D3CE1E" w14:paraId="42D5FE3D" w14:textId="586FD1E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Volunteer Leadership- code &amp; track where Alumni are, fill out centralized application to 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articipate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in this- provide good experience and training</w:t>
      </w:r>
    </w:p>
    <w:p w:rsidR="28D3CE1E" w:rsidP="56D22B03" w:rsidRDefault="28D3CE1E" w14:paraId="2A3794C5" w14:textId="271F356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Networking- regionally and </w:t>
      </w:r>
      <w:r w:rsidRPr="56D22B03" w:rsidR="6064052B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ffinity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based</w:t>
      </w:r>
    </w:p>
    <w:p w:rsidR="28D3CE1E" w:rsidP="56D22B03" w:rsidRDefault="28D3CE1E" w14:paraId="6A61CD4F" w14:textId="05633883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veryday work groups; already in Effingham County, McHenry County, &amp; Black Alumni</w:t>
      </w:r>
    </w:p>
    <w:p w:rsidR="28D3CE1E" w:rsidP="56D22B03" w:rsidRDefault="28D3CE1E" w14:paraId="370D7F83" w14:textId="5110AB3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Student to Alumni Engagement</w:t>
      </w:r>
    </w:p>
    <w:p w:rsidR="28D3CE1E" w:rsidP="56D22B03" w:rsidRDefault="28D3CE1E" w14:paraId="230DC9D0" w14:textId="41CBAFDF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ild more connections- speakers, Senior toast (party for Seniors graduating that semester)</w:t>
      </w:r>
    </w:p>
    <w:p w:rsidR="28D3CE1E" w:rsidP="56D22B03" w:rsidRDefault="28D3CE1E" w14:paraId="71B56335" w14:textId="07384EC3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Integrate student leadership- student representative on Alumni Board of Directors and Foundations</w:t>
      </w:r>
    </w:p>
    <w:p w:rsidR="28D3CE1E" w:rsidP="56D22B03" w:rsidRDefault="28D3CE1E" w14:paraId="64110470" w14:textId="489B05B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rofessional Development</w:t>
      </w:r>
    </w:p>
    <w:p w:rsidR="28D3CE1E" w:rsidP="56D22B03" w:rsidRDefault="28D3CE1E" w14:paraId="3BF40889" w14:textId="3572F5F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cademy of Lifelong learning</w:t>
      </w:r>
    </w:p>
    <w:p w:rsidR="28D3CE1E" w:rsidP="56D22B03" w:rsidRDefault="28D3CE1E" w14:paraId="25347C8C" w14:textId="01F8B620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areer readiness</w:t>
      </w:r>
    </w:p>
    <w:p w:rsidR="28D3CE1E" w:rsidP="56D22B03" w:rsidRDefault="28D3CE1E" w14:paraId="598787B7" w14:textId="304112B6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remium resource for professional learning</w:t>
      </w:r>
    </w:p>
    <w:p w:rsidR="28D3CE1E" w:rsidP="56D22B03" w:rsidRDefault="28D3CE1E" w14:paraId="11573382" w14:textId="278599F7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Further developing in Lifelong learning and merging data points</w:t>
      </w:r>
    </w:p>
    <w:p w:rsidR="28D3CE1E" w:rsidP="56D22B03" w:rsidRDefault="28D3CE1E" w14:paraId="5A31E855" w14:textId="66E00337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Fellowship (small cohort here on campus to share 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xpertise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in their industry, host 2 guest lectures, open office hours, key stakeholders, key donors, and con</w:t>
      </w: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versation with development about their networks) and residency program</w:t>
      </w:r>
    </w:p>
    <w:p w:rsidR="73FCA726" w:rsidP="56D22B03" w:rsidRDefault="73FCA726" w14:paraId="2B92EDDC" w14:textId="77250C55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Tell their story and send out </w:t>
      </w: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surveys</w:t>
      </w: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after </w:t>
      </w:r>
    </w:p>
    <w:p w:rsidR="73FCA726" w:rsidP="56D22B03" w:rsidRDefault="73FCA726" w14:paraId="4804202B" w14:textId="480F162C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onnection to EIU or engaged?</w:t>
      </w:r>
    </w:p>
    <w:p w:rsidR="73FCA726" w:rsidP="56D22B03" w:rsidRDefault="73FCA726" w14:paraId="6EB9276B" w14:textId="4048BD42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ommencement</w:t>
      </w: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 working on ideas to interact with new graduates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56D22B03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434AC810" w:rsidP="56D22B03" w:rsidRDefault="434AC810" w14:paraId="7B853C08" w14:textId="19D54771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left="180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34AC81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eam Outage- pipe fixed</w:t>
      </w:r>
    </w:p>
    <w:p w:rsidR="434AC810" w:rsidP="56D22B03" w:rsidRDefault="434AC810" w14:paraId="109601F9" w14:textId="4A74B83B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left="180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34AC81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eam Tunnel- State will authorize the $8 million more- dig between February-April</w:t>
      </w:r>
    </w:p>
    <w:p w:rsidR="14747173" w:rsidP="56D22B03" w:rsidRDefault="14747173" w14:paraId="407B2ACF" w14:textId="06FAED7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cience Building- </w:t>
      </w:r>
      <w:r w:rsidRPr="56D22B03" w:rsidR="76C54AE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id in February- still working on </w:t>
      </w:r>
      <w:r w:rsidRPr="56D22B03" w:rsidR="52516E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weaking</w:t>
      </w:r>
      <w:r w:rsidRPr="56D22B03" w:rsidR="76C54AE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esign</w:t>
      </w:r>
    </w:p>
    <w:p w:rsidR="1DB85269" w:rsidP="35F225F7" w:rsidRDefault="1DB85269" w14:paraId="542229D6" w14:textId="7C374B7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ilities Reinvestment Project</w:t>
      </w:r>
    </w:p>
    <w:p w:rsidR="0FE8FC12" w:rsidP="56D22B03" w:rsidRDefault="0FE8FC12" w14:paraId="30FB5DD5" w14:textId="3B1626B3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Restructure Proposals are </w:t>
      </w:r>
      <w:r w:rsidRPr="56D22B03" w:rsidR="6BE8BF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eing reviewed 12/9/25- present to BOT in April </w:t>
      </w:r>
    </w:p>
    <w:p w:rsidR="6BE8BF27" w:rsidP="56D22B03" w:rsidRDefault="6BE8BF27" w14:paraId="3DAADF6D" w14:textId="5EBC9B09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6BE8BF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omas Hall design- #’s should be back any day</w:t>
      </w:r>
    </w:p>
    <w:p w:rsidR="6BE8BF27" w:rsidP="56D22B03" w:rsidRDefault="6BE8BF27" w14:paraId="06B73528" w14:textId="52CE6B3C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6BE8BF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mberton- launch decision of moving forward or not in January</w:t>
      </w:r>
    </w:p>
    <w:p w:rsidR="6BE8BF27" w:rsidP="56D22B03" w:rsidRDefault="6BE8BF27" w14:paraId="385F724A" w14:textId="7760D9B4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6BE8BF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ace Allocation committee launches in January</w:t>
      </w:r>
    </w:p>
    <w:p w:rsidR="1DB85269" w:rsidP="35F225F7" w:rsidRDefault="1DB85269" w14:paraId="0087CE27" w14:textId="16CE271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rollment Update</w:t>
      </w:r>
    </w:p>
    <w:p w:rsidR="26ECF074" w:rsidP="56D22B03" w:rsidRDefault="26ECF074" w14:paraId="57046B92" w14:textId="082193D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26ECF0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p in </w:t>
      </w: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pplications, deposits on par as last year</w:t>
      </w:r>
    </w:p>
    <w:p w:rsidR="5FA44590" w:rsidP="56D22B03" w:rsidRDefault="5FA44590" w14:paraId="58784DE0" w14:textId="717BB28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inancial</w:t>
      </w: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id is packaging 1</w:t>
      </w: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>st</w:t>
      </w: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f the year</w:t>
      </w:r>
    </w:p>
    <w:p w:rsidR="41C42A87" w:rsidP="56D22B03" w:rsidRDefault="41C42A87" w14:paraId="4BD55564" w14:textId="1F845089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vertime Rule from One Beautiful Bill</w:t>
      </w:r>
    </w:p>
    <w:p w:rsidR="41C42A87" w:rsidP="56D22B03" w:rsidRDefault="41C42A87" w14:paraId="1B76436B" w14:textId="3B38705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n’t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how </w:t>
      </w:r>
      <w:bookmarkStart w:name="_Int_rwh6qiuO" w:id="1834885982"/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n</w:t>
      </w:r>
      <w:bookmarkEnd w:id="1834885982"/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2025 W2, but starting 2026 W2</w:t>
      </w:r>
    </w:p>
    <w:p w:rsidR="41C42A87" w:rsidP="56D22B03" w:rsidRDefault="41C42A87" w14:paraId="739ED78F" w14:textId="1062AF72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re information to come at tax time for those with over 40 hours working time that w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ll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tart 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ccruing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vertime after the 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0 hours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worked</w:t>
      </w:r>
    </w:p>
    <w:p w:rsidR="41C42A87" w:rsidP="56D22B03" w:rsidRDefault="41C42A87" w14:paraId="7C7FD1C3" w14:textId="4E5EEF0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ire-Taylor Hall last week</w:t>
      </w:r>
    </w:p>
    <w:p w:rsidR="41C42A87" w:rsidP="56D22B03" w:rsidRDefault="41C42A87" w14:paraId="481BF0C6" w14:textId="3774BDF1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 one was injured, room is damaged and some water damage</w:t>
      </w:r>
    </w:p>
    <w:p w:rsidR="41C42A87" w:rsidP="56D22B03" w:rsidRDefault="41C42A87" w14:paraId="302BF509" w14:textId="404A2632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ulti 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tor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uthentication will change from Duo to Microsoft between January-March</w:t>
      </w:r>
    </w:p>
    <w:p w:rsidR="41C42A87" w:rsidP="56D22B03" w:rsidRDefault="41C42A87" w14:paraId="25B7B431" w14:textId="1951769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ower Outage- messaging error at admin level</w:t>
      </w:r>
    </w:p>
    <w:p w:rsidR="41C42A87" w:rsidP="56D22B03" w:rsidRDefault="41C42A87" w14:paraId="196EB5AD" w14:textId="5CB738C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rrestor faulted </w:t>
      </w:r>
    </w:p>
    <w:p w:rsidR="41C42A87" w:rsidP="56D22B03" w:rsidRDefault="41C42A87" w14:paraId="34F120B8" w14:textId="4229A9D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ed to replace and no power when this happens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35F225F7" w:rsidRDefault="00F341C6" w14:paraId="6B45E208" w14:textId="7B77B093">
      <w:pPr>
        <w:pStyle w:val="Normal"/>
        <w:spacing/>
        <w:ind w:left="72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6D22B03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56D22B03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56D22B03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56D22B03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56D22B03" w:rsidRDefault="35F225F7" w14:paraId="6F7DC8FF" w14:textId="5FACEAF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1. </w:t>
      </w: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nnual planning meeting- Payroll, Benefits, HR</w:t>
      </w:r>
    </w:p>
    <w:p w:rsidR="35F225F7" w:rsidP="56D22B03" w:rsidRDefault="35F225F7" w14:paraId="3F29DACA" w14:textId="15C80D51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. Focus on People, Purpose, Process- will share goals on each in January</w:t>
      </w:r>
    </w:p>
    <w:p w:rsidR="35F225F7" w:rsidP="56D22B03" w:rsidRDefault="35F225F7" w14:paraId="0113FC67" w14:textId="0E311241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. ATS- need application site- can apply for 5 positions at one time</w:t>
      </w:r>
    </w:p>
    <w:p w:rsidR="35F225F7" w:rsidP="56D22B03" w:rsidRDefault="35F225F7" w14:paraId="21040E47" w14:textId="241AC8A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. Text messaging &amp; good for data gathering</w:t>
      </w:r>
    </w:p>
    <w:p w:rsidR="35F225F7" w:rsidP="56D22B03" w:rsidRDefault="35F225F7" w14:paraId="642DAA57" w14:textId="69627115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. HR team met with U of I- training</w:t>
      </w:r>
    </w:p>
    <w:p w:rsidR="35F225F7" w:rsidP="56D22B03" w:rsidRDefault="35F225F7" w14:paraId="5B7A1709" w14:textId="27487518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. HR will have a learning day 12/12 over Identity and Practices</w:t>
      </w:r>
    </w:p>
    <w:p w:rsidR="35F225F7" w:rsidP="56D22B03" w:rsidRDefault="35F225F7" w14:paraId="45A78412" w14:textId="32E18D37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4. </w:t>
      </w: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Finalizing</w:t>
      </w: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electronic exit surveys- will be submit</w:t>
      </w:r>
      <w:r w:rsidRPr="56D22B03" w:rsidR="652D56D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ti</w:t>
      </w: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g to President’s Council</w:t>
      </w:r>
    </w:p>
    <w:p w:rsidR="35F225F7" w:rsidP="56D22B03" w:rsidRDefault="35F225F7" w14:paraId="52C4C771" w14:textId="1AE0B0CB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5. Campus wide- I9 training and D2L session after the meeting</w:t>
      </w:r>
    </w:p>
    <w:p w:rsidR="508E7132" w:rsidP="35F225F7" w:rsidRDefault="508E7132" w14:paraId="64236423" w14:textId="16D0C27C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35F225F7" w:rsidRDefault="2CDA25BA" w14:paraId="74C9C063" w14:textId="539E74B3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35F225F7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35F225F7" w:rsidRDefault="55DE1946" w14:paraId="6995F5C6" w14:textId="066A6A4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</w:p>
    <w:p w:rsidR="4839A5CA" w:rsidP="56D22B03" w:rsidRDefault="4839A5CA" w14:paraId="341864D3" w14:textId="0B98808F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839A5C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cAfee parking lot- any issues with cones reserving areas, let Parking know via email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35F225F7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</w:p>
    <w:p w:rsidR="6D8FB012" w:rsidP="56D22B03" w:rsidRDefault="6D8FB012" w14:paraId="12F0F51B" w14:textId="6DDD152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  <w:r w:rsidRPr="56D22B03" w:rsidR="3BC1176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3BC1176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will be meeting soon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35F225F7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56D22B03" w:rsidRDefault="00AA6F88" w14:paraId="0AFF0CB4" w14:textId="7CBB772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56D22B03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56D22B03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56D22B03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56D22B03" w:rsidR="276F45C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56D22B03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, Magee</w:t>
      </w:r>
    </w:p>
    <w:p w:rsidR="388AB82E" w:rsidP="56D22B03" w:rsidRDefault="388AB82E" w14:paraId="404B76E8" w14:textId="284A64D1">
      <w:pPr>
        <w:pStyle w:val="ListParagraph"/>
        <w:numPr>
          <w:ilvl w:val="4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6D22B03" w:rsidR="7926D07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Need to refill Tony Cravens position </w:t>
      </w: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</w:t>
      </w:r>
      <w:bookmarkStart w:name="_Int_lOO4JRxj" w:id="1500169709"/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Alternate</w:t>
      </w:r>
      <w:bookmarkEnd w:id="1500169709"/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—both District 2</w:t>
      </w:r>
    </w:p>
    <w:p w:rsidR="388AB82E" w:rsidP="56D22B03" w:rsidRDefault="388AB82E" w14:paraId="2243249E" w14:textId="4D074E58">
      <w:pPr>
        <w:pStyle w:val="ListParagraph"/>
        <w:numPr>
          <w:ilvl w:val="5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Can’t</w:t>
      </w: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oceed</w:t>
      </w: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until revisions to Constitution &amp; Bylaws are approved</w:t>
      </w:r>
    </w:p>
    <w:p w:rsidR="00AA6F88" w:rsidP="56D22B03" w:rsidRDefault="00AA6F88" w14:paraId="1B424327" w14:textId="79CA73A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56D22B03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56D22B03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6D22B03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56D22B03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6D22B03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  <w:r w:rsidRPr="56D22B03" w:rsidR="4007D18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56D22B03" w:rsidR="4007D18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/A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5F225F7" w:rsidP="56D22B03" w:rsidRDefault="35F225F7" w14:paraId="0F159C2F" w14:textId="2A45CF9C">
      <w:pPr>
        <w:pStyle w:val="ListParagraph"/>
        <w:numPr>
          <w:ilvl w:val="2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56D22B03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56D22B03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D22B03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56D22B03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6D22B03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56D22B03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6D22B03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  <w:r w:rsidRPr="56D22B03" w:rsidR="5AFBCB4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56D22B03" w:rsidR="7B6E9F7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meeting in January</w:t>
      </w:r>
    </w:p>
    <w:p w:rsidR="56D22B03" w:rsidP="56D22B03" w:rsidRDefault="56D22B03" w14:paraId="4E39257E" w14:textId="17693613">
      <w:pPr>
        <w:pStyle w:val="ListParagraph"/>
        <w:spacing/>
        <w:ind w:left="180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35F225F7" w:rsidRDefault="00485695" w14:paraId="3CD505C2" w14:textId="35EAD882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35F225F7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35F225F7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</w:p>
    <w:p w:rsidRPr="00172ACA" w:rsidR="00172ACA" w:rsidP="56D22B03" w:rsidRDefault="00172ACA" w14:paraId="534ABF43" w14:textId="382B2848">
      <w:pPr>
        <w:pStyle w:val="ListParagraph"/>
        <w:numPr>
          <w:ilvl w:val="4"/>
          <w:numId w:val="14"/>
        </w:numPr>
        <w:spacing/>
        <w:ind w:left="216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  <w:u w:val="none"/>
        </w:rPr>
      </w:pPr>
      <w:r w:rsidRPr="56D22B03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56D22B03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56D22B03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56D22B03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56D22B03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56D22B03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56D22B03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6D22B03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56D22B03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56D22B03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  <w:r w:rsidRPr="56D22B03" w:rsidR="7C8B747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7C8B747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  <w:u w:val="none"/>
        </w:rPr>
        <w:t>N/A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56D22B03" w:rsidRDefault="00AA6F88" w14:paraId="1A1C9729" w14:textId="727D7C3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56D22B03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56D22B03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56D22B03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56D22B03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6D22B03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56D22B03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  <w:r w:rsidRPr="56D22B03" w:rsidR="09C4B0C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09C4B0C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/A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56D22B03" w:rsidRDefault="602859C7" w14:paraId="12F99235" w14:textId="707FE64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56D22B03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56D22B03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56D22B03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and Jonathan McKenzie from Staff Senate</w:t>
      </w:r>
      <w:r w:rsidRPr="56D22B03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56D22B03" w:rsidR="13B314E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13B314E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/A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35F225F7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56D22B03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56D22B03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56D22B03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56D22B03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56D22B03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</w:p>
    <w:p w:rsidR="2B165AB5" w:rsidP="56D22B03" w:rsidRDefault="2B165AB5" w14:paraId="2C3E018E" w14:textId="616B9643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2B165AB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inalizing Plans</w:t>
      </w:r>
    </w:p>
    <w:p w:rsidR="2B165AB5" w:rsidP="56D22B03" w:rsidRDefault="2B165AB5" w14:paraId="07B7FF56" w14:textId="50D18CCF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2B165AB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orking on costs</w:t>
      </w:r>
    </w:p>
    <w:p w:rsidRPr="00A649C2" w:rsidR="00A649C2" w:rsidP="56D22B03" w:rsidRDefault="00A649C2" w14:paraId="56030EB6" w14:textId="39ABB5E7">
      <w:pPr>
        <w:pStyle w:val="ListParagraph"/>
        <w:numPr>
          <w:ilvl w:val="0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6D22B03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8454DC" w:rsidR="004D5865" w:rsidP="35F225F7" w:rsidRDefault="005F2C25" w14:paraId="4E5842D8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56D22B03" w:rsidRDefault="388AB82E" w14:paraId="3D44F69E" w14:textId="7568B265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56D22B03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56D22B03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56D22B03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56D22B03" w:rsidR="1763B2A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3</w:t>
      </w:r>
      <w:r w:rsidRPr="56D22B03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79DFA7CC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7BFC0F83" w:rsidR="36E9914D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December 10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20E8ADCE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20E8ADCE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20E8ADCE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20E8ADCE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Pr="008454DC" w:rsidR="00BF3E85" w:rsidP="35F225F7" w:rsidRDefault="00BF3E85" w14:paraId="5DDD66C0" w14:textId="7FE92039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7995EF8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anuary 13, </w:t>
      </w:r>
      <w:bookmarkStart w:name="_Int_7TBzbhBd" w:id="848105754"/>
      <w:r w:rsidRPr="56D22B03" w:rsidR="7995EF8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848105754"/>
      <w:r w:rsidRPr="56D22B03" w:rsidR="1492BF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t</w:t>
      </w:r>
      <w:r w:rsidRPr="56D22B03" w:rsidR="403846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8:30 am </w:t>
      </w:r>
      <w:r w:rsidRPr="56D22B03" w:rsidR="403846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56D22B03" w:rsidR="403846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athskeller Loft - 7th Street Underground</w:t>
      </w:r>
    </w:p>
    <w:p w:rsidR="2BF3C5A2" w:rsidP="2BF3C5A2" w:rsidRDefault="2BF3C5A2" w14:paraId="2C23336D" w14:textId="1BF59EF8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BF3C5A2" w:rsidP="2BF3C5A2" w:rsidRDefault="2BF3C5A2" w14:paraId="091C62E6" w14:textId="4485B012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7F1A9A22" w:rsidP="2BF3C5A2" w:rsidRDefault="7F1A9A22" w14:paraId="5428975A" w14:textId="6354A215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BF3C5A2" w:rsidR="7F1A9A2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2BF3C5A2" w:rsidP="2BF3C5A2" w:rsidRDefault="2BF3C5A2" w14:paraId="00CFE7B1" w14:textId="1741A6B2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2BF3C5A2" w:rsidP="2BF3C5A2" w:rsidRDefault="2BF3C5A2" w14:paraId="19ADD288" w14:textId="47703907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6B0F930C" w14:textId="4036BA43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5DF2007C">
    <w:pPr>
      <w:pStyle w:val="Header"/>
      <w:rPr>
        <w:b w:val="1"/>
        <w:bCs w:val="1"/>
      </w:rPr>
    </w:pPr>
    <w:r w:rsidRPr="7BFC0F83" w:rsidR="7BFC0F83">
      <w:rPr>
        <w:b w:val="1"/>
        <w:bCs w:val="1"/>
      </w:rPr>
      <w:t xml:space="preserve">Civil Service Council </w:t>
    </w:r>
    <w:r w:rsidRPr="7BFC0F83" w:rsidR="7BFC0F83">
      <w:rPr>
        <w:b w:val="1"/>
        <w:bCs w:val="1"/>
      </w:rPr>
      <w:t xml:space="preserve">Minutes </w:t>
    </w:r>
    <w:r w:rsidRPr="7BFC0F83" w:rsidR="7BFC0F83">
      <w:rPr>
        <w:b w:val="1"/>
        <w:bCs w:val="1"/>
      </w:rPr>
      <w:t>December 9</w:t>
    </w:r>
    <w:r w:rsidRPr="7BFC0F83" w:rsidR="7BFC0F83">
      <w:rPr>
        <w:b w:val="1"/>
        <w:bCs w:val="1"/>
      </w:rPr>
      <w:t>,</w:t>
    </w:r>
    <w:r w:rsidRPr="7BFC0F83" w:rsidR="7BFC0F83">
      <w:rPr>
        <w:b w:val="1"/>
        <w:bCs w:val="1"/>
      </w:rPr>
      <w:t xml:space="preserve"> 202</w:t>
    </w:r>
    <w:r w:rsidRPr="7BFC0F83" w:rsidR="7BFC0F83">
      <w:rPr>
        <w:b w:val="1"/>
        <w:bCs w:val="1"/>
      </w:rPr>
      <w:t>5</w:t>
    </w:r>
    <w:r w:rsidRPr="7BFC0F83" w:rsidR="7BFC0F83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00D4A3B8">
    <w:pPr>
      <w:jc w:val="center"/>
      <w:rPr>
        <w:b w:val="1"/>
        <w:bCs w:val="1"/>
      </w:rPr>
    </w:pPr>
    <w:r w:rsidRPr="7BFC0F83" w:rsidR="7BFC0F83">
      <w:rPr>
        <w:b w:val="1"/>
        <w:bCs w:val="1"/>
      </w:rPr>
      <w:t>December 9</w:t>
    </w:r>
    <w:r w:rsidRPr="7BFC0F83" w:rsidR="7BFC0F83">
      <w:rPr>
        <w:b w:val="1"/>
        <w:bCs w:val="1"/>
      </w:rPr>
      <w:t>,</w:t>
    </w:r>
    <w:r w:rsidRPr="7BFC0F83" w:rsidR="7BFC0F83">
      <w:rPr>
        <w:b w:val="1"/>
        <w:bCs w:val="1"/>
      </w:rPr>
      <w:t xml:space="preserve"> </w:t>
    </w:r>
    <w:r w:rsidRPr="7BFC0F83" w:rsidR="7BFC0F83">
      <w:rPr>
        <w:b w:val="1"/>
        <w:bCs w:val="1"/>
      </w:rPr>
      <w:t>202</w:t>
    </w:r>
    <w:r w:rsidRPr="7BFC0F83" w:rsidR="7BFC0F83">
      <w:rPr>
        <w:b w:val="1"/>
        <w:bCs w:val="1"/>
      </w:rPr>
      <w:t>5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7TBzbhBd" int2:invalidationBookmarkName="" int2:hashCode="ruZVdz2Fb7A4U2" int2:id="i3armDWe">
      <int2:state int2:type="gram" int2:value="Rejected"/>
    </int2:bookmark>
    <int2:bookmark int2:bookmarkName="_Int_lOO4JRxj" int2:invalidationBookmarkName="" int2:hashCode="ntJTXwlbK/eD7f" int2:id="DNv05TjX">
      <int2:state int2:type="gram" int2:value="Rejected"/>
    </int2:bookmark>
    <int2:bookmark int2:bookmarkName="_Int_rwh6qiuO" int2:invalidationBookmarkName="" int2:hashCode="2z1AWxBnWZjAMC" int2:id="29VpDd7a">
      <int2:state int2:type="gram" int2:value="Rejected"/>
    </int2:bookmark>
    <int2:bookmark int2:bookmarkName="_Int_HgVJ5sPf" int2:invalidationBookmarkName="" int2:hashCode="cGez6oZiLBCUHk" int2:id="jsvfuZl6">
      <int2:state int2:type="gram" int2:value="Rejected"/>
    </int2:bookmark>
    <int2:bookmark int2:bookmarkName="_Int_lUsvBMyZ" int2:invalidationBookmarkName="" int2:hashCode="vTQ6RQCQf2J9Ff" int2:id="9ETu8vl6">
      <int2:state int2:type="styl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1">
    <w:nsid w:val="4469b7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8AB8B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3CD65D4"/>
    <w:rsid w:val="04EBFD05"/>
    <w:rsid w:val="053325BE"/>
    <w:rsid w:val="0595C5A0"/>
    <w:rsid w:val="06346273"/>
    <w:rsid w:val="06A18007"/>
    <w:rsid w:val="06C64E46"/>
    <w:rsid w:val="06D6641F"/>
    <w:rsid w:val="083E78CA"/>
    <w:rsid w:val="08601B2F"/>
    <w:rsid w:val="08F2E920"/>
    <w:rsid w:val="098C072B"/>
    <w:rsid w:val="09C4B0C9"/>
    <w:rsid w:val="0A438BE9"/>
    <w:rsid w:val="0B4C456C"/>
    <w:rsid w:val="0B6BD09C"/>
    <w:rsid w:val="0B84D6D1"/>
    <w:rsid w:val="0C2417D7"/>
    <w:rsid w:val="0D3ED0C5"/>
    <w:rsid w:val="0D6DFA66"/>
    <w:rsid w:val="0DAB1017"/>
    <w:rsid w:val="0E2C0D39"/>
    <w:rsid w:val="0EB74364"/>
    <w:rsid w:val="0FB5C752"/>
    <w:rsid w:val="0FE8FC12"/>
    <w:rsid w:val="10519A22"/>
    <w:rsid w:val="105778FE"/>
    <w:rsid w:val="116BF980"/>
    <w:rsid w:val="11EBF674"/>
    <w:rsid w:val="12EC31F0"/>
    <w:rsid w:val="13298269"/>
    <w:rsid w:val="1354DF14"/>
    <w:rsid w:val="137970CC"/>
    <w:rsid w:val="13B314E5"/>
    <w:rsid w:val="14068AFA"/>
    <w:rsid w:val="14747173"/>
    <w:rsid w:val="1492BF6C"/>
    <w:rsid w:val="14E445F3"/>
    <w:rsid w:val="1513CE1C"/>
    <w:rsid w:val="1524E7BD"/>
    <w:rsid w:val="158FE434"/>
    <w:rsid w:val="16F4B061"/>
    <w:rsid w:val="16FF3089"/>
    <w:rsid w:val="1735F385"/>
    <w:rsid w:val="1763B2A3"/>
    <w:rsid w:val="182F6030"/>
    <w:rsid w:val="18583086"/>
    <w:rsid w:val="19242490"/>
    <w:rsid w:val="19663526"/>
    <w:rsid w:val="19EBB9BC"/>
    <w:rsid w:val="19FDF887"/>
    <w:rsid w:val="1A6C3FEA"/>
    <w:rsid w:val="1AD1BCD9"/>
    <w:rsid w:val="1AE815F8"/>
    <w:rsid w:val="1C015BFF"/>
    <w:rsid w:val="1C095E8F"/>
    <w:rsid w:val="1C7FE757"/>
    <w:rsid w:val="1CBCE3EE"/>
    <w:rsid w:val="1D153EE2"/>
    <w:rsid w:val="1DB85269"/>
    <w:rsid w:val="1E816CB3"/>
    <w:rsid w:val="1EF53637"/>
    <w:rsid w:val="1F5D1E00"/>
    <w:rsid w:val="2036D8DD"/>
    <w:rsid w:val="20E8ADCE"/>
    <w:rsid w:val="21640DB2"/>
    <w:rsid w:val="21B2A22E"/>
    <w:rsid w:val="21D23857"/>
    <w:rsid w:val="22521661"/>
    <w:rsid w:val="225D1F66"/>
    <w:rsid w:val="23271CE0"/>
    <w:rsid w:val="232890C5"/>
    <w:rsid w:val="23F7DB92"/>
    <w:rsid w:val="24555F89"/>
    <w:rsid w:val="250DF7C8"/>
    <w:rsid w:val="25EC5C41"/>
    <w:rsid w:val="26447BC1"/>
    <w:rsid w:val="2695BECE"/>
    <w:rsid w:val="26CD24C0"/>
    <w:rsid w:val="26ECF074"/>
    <w:rsid w:val="26FA5713"/>
    <w:rsid w:val="275A5BC1"/>
    <w:rsid w:val="27602461"/>
    <w:rsid w:val="276F45C3"/>
    <w:rsid w:val="27716864"/>
    <w:rsid w:val="27E92318"/>
    <w:rsid w:val="285DC30D"/>
    <w:rsid w:val="287E1734"/>
    <w:rsid w:val="289F48B6"/>
    <w:rsid w:val="28D3CE1E"/>
    <w:rsid w:val="28E1A6D5"/>
    <w:rsid w:val="2951BF4D"/>
    <w:rsid w:val="29F73816"/>
    <w:rsid w:val="2A8B7E3C"/>
    <w:rsid w:val="2A8F335C"/>
    <w:rsid w:val="2B165AB5"/>
    <w:rsid w:val="2B26D0D3"/>
    <w:rsid w:val="2B754ACF"/>
    <w:rsid w:val="2B84D086"/>
    <w:rsid w:val="2BE77330"/>
    <w:rsid w:val="2BF3C5A2"/>
    <w:rsid w:val="2CDA25BA"/>
    <w:rsid w:val="2CEA661C"/>
    <w:rsid w:val="2CF64FC9"/>
    <w:rsid w:val="2D16CFF3"/>
    <w:rsid w:val="2D95A377"/>
    <w:rsid w:val="2DA09CA4"/>
    <w:rsid w:val="2DEA5446"/>
    <w:rsid w:val="2E2C0494"/>
    <w:rsid w:val="2E8513F3"/>
    <w:rsid w:val="2E9A67E0"/>
    <w:rsid w:val="2F180D7F"/>
    <w:rsid w:val="2F8F3143"/>
    <w:rsid w:val="2FEFDE61"/>
    <w:rsid w:val="305268C9"/>
    <w:rsid w:val="30C87931"/>
    <w:rsid w:val="324E6293"/>
    <w:rsid w:val="328D2161"/>
    <w:rsid w:val="33B4B6D7"/>
    <w:rsid w:val="35B8D39C"/>
    <w:rsid w:val="35F225F7"/>
    <w:rsid w:val="3636DECE"/>
    <w:rsid w:val="36BF1109"/>
    <w:rsid w:val="36E9914D"/>
    <w:rsid w:val="3717A18C"/>
    <w:rsid w:val="38478A9C"/>
    <w:rsid w:val="388AB82E"/>
    <w:rsid w:val="3895EFCA"/>
    <w:rsid w:val="38ADE9B4"/>
    <w:rsid w:val="39403D9E"/>
    <w:rsid w:val="39D65A9C"/>
    <w:rsid w:val="39FDD444"/>
    <w:rsid w:val="3B5C3C72"/>
    <w:rsid w:val="3BC1176D"/>
    <w:rsid w:val="3C81959D"/>
    <w:rsid w:val="3CA185F2"/>
    <w:rsid w:val="3D4B2BE2"/>
    <w:rsid w:val="3DEAA35E"/>
    <w:rsid w:val="3F1B14E9"/>
    <w:rsid w:val="3F2F6180"/>
    <w:rsid w:val="3F47FC49"/>
    <w:rsid w:val="3F9BC10E"/>
    <w:rsid w:val="40055C11"/>
    <w:rsid w:val="4007D184"/>
    <w:rsid w:val="40384649"/>
    <w:rsid w:val="413CC561"/>
    <w:rsid w:val="415F3529"/>
    <w:rsid w:val="41C42A87"/>
    <w:rsid w:val="42B739B7"/>
    <w:rsid w:val="43117F96"/>
    <w:rsid w:val="434AC810"/>
    <w:rsid w:val="43F98037"/>
    <w:rsid w:val="4447918D"/>
    <w:rsid w:val="44686F17"/>
    <w:rsid w:val="4474A27C"/>
    <w:rsid w:val="44FD34D6"/>
    <w:rsid w:val="45423F07"/>
    <w:rsid w:val="45854F8F"/>
    <w:rsid w:val="45BBAAC8"/>
    <w:rsid w:val="47028DA8"/>
    <w:rsid w:val="47202716"/>
    <w:rsid w:val="47268437"/>
    <w:rsid w:val="4839A5CA"/>
    <w:rsid w:val="4902B546"/>
    <w:rsid w:val="4956EFBE"/>
    <w:rsid w:val="4A011D57"/>
    <w:rsid w:val="4A2BF160"/>
    <w:rsid w:val="4A7DB94C"/>
    <w:rsid w:val="4BA8D52D"/>
    <w:rsid w:val="4C1EC29A"/>
    <w:rsid w:val="4D13CC21"/>
    <w:rsid w:val="4DB45EF4"/>
    <w:rsid w:val="4E2EC6EE"/>
    <w:rsid w:val="4E568E19"/>
    <w:rsid w:val="4EAD7F6B"/>
    <w:rsid w:val="501FA709"/>
    <w:rsid w:val="505F8E6D"/>
    <w:rsid w:val="507F7D76"/>
    <w:rsid w:val="508E7132"/>
    <w:rsid w:val="50923F95"/>
    <w:rsid w:val="519F9E4B"/>
    <w:rsid w:val="51FCC92F"/>
    <w:rsid w:val="52516EF6"/>
    <w:rsid w:val="52AAE6B8"/>
    <w:rsid w:val="52E4952E"/>
    <w:rsid w:val="530ECC90"/>
    <w:rsid w:val="54A0C458"/>
    <w:rsid w:val="54AA71E7"/>
    <w:rsid w:val="54BFC7C5"/>
    <w:rsid w:val="55DE1946"/>
    <w:rsid w:val="55F9136F"/>
    <w:rsid w:val="56283198"/>
    <w:rsid w:val="562C96A2"/>
    <w:rsid w:val="5678F365"/>
    <w:rsid w:val="56AA7657"/>
    <w:rsid w:val="56D22B03"/>
    <w:rsid w:val="57614503"/>
    <w:rsid w:val="5841377E"/>
    <w:rsid w:val="58C63AE7"/>
    <w:rsid w:val="58FDBE05"/>
    <w:rsid w:val="59D2A330"/>
    <w:rsid w:val="5A222BD1"/>
    <w:rsid w:val="5AFBCB4D"/>
    <w:rsid w:val="5B5CD055"/>
    <w:rsid w:val="5B6418CA"/>
    <w:rsid w:val="5B6DB220"/>
    <w:rsid w:val="5BB7257A"/>
    <w:rsid w:val="5C22A505"/>
    <w:rsid w:val="5CA97211"/>
    <w:rsid w:val="5D1C3AC4"/>
    <w:rsid w:val="5D59A374"/>
    <w:rsid w:val="5DCFEA6A"/>
    <w:rsid w:val="5DD273B5"/>
    <w:rsid w:val="5E979E50"/>
    <w:rsid w:val="5EE7DC19"/>
    <w:rsid w:val="5F99C285"/>
    <w:rsid w:val="5FA44590"/>
    <w:rsid w:val="602859C7"/>
    <w:rsid w:val="602E4B34"/>
    <w:rsid w:val="604FC50A"/>
    <w:rsid w:val="6064052B"/>
    <w:rsid w:val="60706AE7"/>
    <w:rsid w:val="60AAB4E6"/>
    <w:rsid w:val="60AB1156"/>
    <w:rsid w:val="61069C09"/>
    <w:rsid w:val="612F2062"/>
    <w:rsid w:val="6140F68E"/>
    <w:rsid w:val="61CD4C81"/>
    <w:rsid w:val="62332A46"/>
    <w:rsid w:val="626AA17D"/>
    <w:rsid w:val="63660F6A"/>
    <w:rsid w:val="64FB8584"/>
    <w:rsid w:val="652D56D3"/>
    <w:rsid w:val="65D23FFD"/>
    <w:rsid w:val="65D54BDD"/>
    <w:rsid w:val="65F76124"/>
    <w:rsid w:val="668309CB"/>
    <w:rsid w:val="671ADC90"/>
    <w:rsid w:val="685E6708"/>
    <w:rsid w:val="68F6B8A2"/>
    <w:rsid w:val="6A05A152"/>
    <w:rsid w:val="6B568E21"/>
    <w:rsid w:val="6BE4F6A1"/>
    <w:rsid w:val="6BE8BF27"/>
    <w:rsid w:val="6C06BEAE"/>
    <w:rsid w:val="6C132A22"/>
    <w:rsid w:val="6C3AD43E"/>
    <w:rsid w:val="6C79D36A"/>
    <w:rsid w:val="6C9D2439"/>
    <w:rsid w:val="6CD4D372"/>
    <w:rsid w:val="6CE6382A"/>
    <w:rsid w:val="6D13056E"/>
    <w:rsid w:val="6D8FB012"/>
    <w:rsid w:val="6DB6C8C5"/>
    <w:rsid w:val="6DC114AE"/>
    <w:rsid w:val="70198006"/>
    <w:rsid w:val="70F4B520"/>
    <w:rsid w:val="7160C285"/>
    <w:rsid w:val="71B32505"/>
    <w:rsid w:val="71CDEAFB"/>
    <w:rsid w:val="723BFF6F"/>
    <w:rsid w:val="725BA802"/>
    <w:rsid w:val="7279BA61"/>
    <w:rsid w:val="731205F7"/>
    <w:rsid w:val="737E5676"/>
    <w:rsid w:val="7384BFFD"/>
    <w:rsid w:val="7389C94B"/>
    <w:rsid w:val="73A99E66"/>
    <w:rsid w:val="73C3AFF1"/>
    <w:rsid w:val="73CD9A68"/>
    <w:rsid w:val="73E5230D"/>
    <w:rsid w:val="73FCA726"/>
    <w:rsid w:val="74159195"/>
    <w:rsid w:val="7485E9F8"/>
    <w:rsid w:val="756A74FF"/>
    <w:rsid w:val="761396D2"/>
    <w:rsid w:val="76C54AE0"/>
    <w:rsid w:val="76EBA4AE"/>
    <w:rsid w:val="77390772"/>
    <w:rsid w:val="777EE407"/>
    <w:rsid w:val="7788BD8C"/>
    <w:rsid w:val="77AC75FE"/>
    <w:rsid w:val="78AE32DF"/>
    <w:rsid w:val="78BDE049"/>
    <w:rsid w:val="7926D070"/>
    <w:rsid w:val="7995EF89"/>
    <w:rsid w:val="7A103706"/>
    <w:rsid w:val="7A3E8E72"/>
    <w:rsid w:val="7AC103A2"/>
    <w:rsid w:val="7ACE7441"/>
    <w:rsid w:val="7B41599D"/>
    <w:rsid w:val="7B6E9F79"/>
    <w:rsid w:val="7B871340"/>
    <w:rsid w:val="7BFC0F83"/>
    <w:rsid w:val="7C0D76FE"/>
    <w:rsid w:val="7C6CF470"/>
    <w:rsid w:val="7C8B747D"/>
    <w:rsid w:val="7DBBC390"/>
    <w:rsid w:val="7E4B6F58"/>
    <w:rsid w:val="7E787463"/>
    <w:rsid w:val="7F1A9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42</revision>
  <lastPrinted>2025-04-07T15:42:00.0000000Z</lastPrinted>
  <dcterms:created xsi:type="dcterms:W3CDTF">2025-05-29T15:24:00.0000000Z</dcterms:created>
  <dcterms:modified xsi:type="dcterms:W3CDTF">2025-12-09T17:03:21.89537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